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C1F61D" w14:textId="67337CC0" w:rsidR="00B20CDD" w:rsidRPr="00FF46EC" w:rsidRDefault="00840F76" w:rsidP="00FF46EC">
      <w:pPr>
        <w:pStyle w:val="ResumeHeading1"/>
      </w:pPr>
      <w:r>
        <w:t>Alexander V. Hajek</w:t>
      </w:r>
    </w:p>
    <w:p w14:paraId="330B7F4B" w14:textId="77777777" w:rsidR="00233433" w:rsidRPr="00321C70" w:rsidRDefault="00840F76" w:rsidP="001369FF">
      <w:pPr>
        <w:pStyle w:val="ResumeHeading2"/>
      </w:pPr>
      <w:r>
        <w:t>Education</w:t>
      </w:r>
    </w:p>
    <w:p w14:paraId="5B1F2208" w14:textId="77777777" w:rsidR="00233433" w:rsidRPr="00233433" w:rsidRDefault="00233433" w:rsidP="000069B2">
      <w:pPr>
        <w:spacing w:after="0"/>
      </w:pPr>
      <w:proofErr w:type="spellStart"/>
      <w:r w:rsidRPr="00233433">
        <w:t>M</w:t>
      </w:r>
      <w:r w:rsidR="00840F76">
        <w:t>.</w:t>
      </w:r>
      <w:r w:rsidRPr="00233433">
        <w:t>E</w:t>
      </w:r>
      <w:r w:rsidR="00840F76">
        <w:t>ng</w:t>
      </w:r>
      <w:proofErr w:type="spellEnd"/>
      <w:r w:rsidRPr="00233433">
        <w:t xml:space="preserve"> – </w:t>
      </w:r>
      <w:r w:rsidR="00840F76">
        <w:t>Environmental Engineering</w:t>
      </w:r>
      <w:r w:rsidRPr="00233433">
        <w:t xml:space="preserve">, University of </w:t>
      </w:r>
      <w:r w:rsidR="00840F76">
        <w:t>Notre Dame</w:t>
      </w:r>
      <w:r w:rsidRPr="00233433">
        <w:t xml:space="preserve">, </w:t>
      </w:r>
      <w:r w:rsidR="00840F76">
        <w:t>2021</w:t>
      </w:r>
    </w:p>
    <w:p w14:paraId="5469792D" w14:textId="77777777" w:rsidR="00233433" w:rsidRPr="00233433" w:rsidRDefault="00840F76" w:rsidP="0032423D">
      <w:pPr>
        <w:spacing w:after="0"/>
      </w:pPr>
      <w:r>
        <w:t>BA</w:t>
      </w:r>
      <w:r w:rsidR="00233433" w:rsidRPr="00233433">
        <w:t xml:space="preserve"> – </w:t>
      </w:r>
      <w:r>
        <w:t>Biology</w:t>
      </w:r>
      <w:r w:rsidR="00233433" w:rsidRPr="00233433">
        <w:t xml:space="preserve">, </w:t>
      </w:r>
      <w:r>
        <w:t>College of Wooster, 2017</w:t>
      </w:r>
      <w:r w:rsidR="00233433" w:rsidRPr="00233433">
        <w:t xml:space="preserve"> </w:t>
      </w:r>
      <w:bookmarkStart w:id="0" w:name="_Toc154490600"/>
      <w:bookmarkStart w:id="1" w:name="_Toc154491277"/>
      <w:bookmarkStart w:id="2" w:name="_Toc154491407"/>
    </w:p>
    <w:bookmarkEnd w:id="0"/>
    <w:bookmarkEnd w:id="1"/>
    <w:bookmarkEnd w:id="2"/>
    <w:p w14:paraId="489BFCF1" w14:textId="77777777" w:rsidR="00233433" w:rsidRPr="00233433" w:rsidRDefault="00233433" w:rsidP="001369FF">
      <w:pPr>
        <w:pStyle w:val="ResumeHeading2"/>
      </w:pPr>
      <w:r w:rsidRPr="00233433">
        <w:t>Professional Experience</w:t>
      </w:r>
    </w:p>
    <w:p w14:paraId="6F421868" w14:textId="26A989AA" w:rsidR="00521223" w:rsidRDefault="00840F76" w:rsidP="00233433">
      <w:r>
        <w:t>As a Staff Professional, Mr. Hajek contributes to Sustainable Materials Management and Landfill Gas practic</w:t>
      </w:r>
      <w:r w:rsidR="004E430E">
        <w:t>e areas in Mid-Atlantic region, which includes collections routing analysis, financial analysis, construction quality assurance, environmental studies, landfill gas permitting</w:t>
      </w:r>
      <w:r w:rsidR="000D4947">
        <w:t>, landfill gas reserves</w:t>
      </w:r>
      <w:r w:rsidR="00905B7E">
        <w:t xml:space="preserve"> analysis, greenhouse gas reporting, and carbon credit accounting. Mr. Hajek works closely with SCS’s private, local, and regional clients. </w:t>
      </w:r>
    </w:p>
    <w:p w14:paraId="511306EA" w14:textId="1408411B" w:rsidR="008129A7" w:rsidRDefault="008129A7" w:rsidP="00233433">
      <w:r>
        <w:t xml:space="preserve">Before joining SCS, Mr. Hajek worked in environmental science consulting and research. As a student at the University of Notre Dame, he worked on a research project developing a concrete product for Per- and Polyfluoroalkyl substance (PFAS) control and remediation. </w:t>
      </w:r>
    </w:p>
    <w:p w14:paraId="381F16BC" w14:textId="04944CF6" w:rsidR="008129A7" w:rsidRDefault="008129A7" w:rsidP="008129A7">
      <w:pPr>
        <w:pStyle w:val="Default"/>
        <w:rPr>
          <w:sz w:val="23"/>
          <w:szCs w:val="23"/>
        </w:rPr>
      </w:pPr>
      <w:r>
        <w:rPr>
          <w:b/>
        </w:rPr>
        <w:t>New River Resource Authority, Pulaski County, VA</w:t>
      </w:r>
      <w:r w:rsidR="00233433" w:rsidRPr="006350F9">
        <w:rPr>
          <w:b/>
        </w:rPr>
        <w:t>.</w:t>
      </w:r>
      <w:r>
        <w:t xml:space="preserve">: </w:t>
      </w:r>
      <w:r>
        <w:rPr>
          <w:sz w:val="23"/>
          <w:szCs w:val="23"/>
        </w:rPr>
        <w:t>Staff professional for continuing landfill gas (LFG) and sustainable materials management (SMM) projects. Project responsibilities include annual LFG destruction Climate Action Reserve (CAR) landfill gas destruction-associated carbon credit accounting and auditing, writing guidance or informational documents on new waste management technologies, and updating health and safety documentation.</w:t>
      </w:r>
    </w:p>
    <w:p w14:paraId="7FF2A1D2" w14:textId="77777777" w:rsidR="008129A7" w:rsidRDefault="008129A7" w:rsidP="008129A7">
      <w:pPr>
        <w:pStyle w:val="Default"/>
        <w:rPr>
          <w:sz w:val="23"/>
          <w:szCs w:val="23"/>
        </w:rPr>
      </w:pPr>
    </w:p>
    <w:p w14:paraId="0D40A553" w14:textId="0161D624" w:rsidR="008129A7" w:rsidRDefault="008129A7" w:rsidP="008129A7">
      <w:pPr>
        <w:pStyle w:val="Default"/>
      </w:pPr>
      <w:r>
        <w:rPr>
          <w:b/>
        </w:rPr>
        <w:t xml:space="preserve">Twin Chimneys Landfill, Greenville County, NC: </w:t>
      </w:r>
      <w:r w:rsidRPr="008129A7">
        <w:t>Prepared calculations and documents supporting landfill enrollment in CAR carbon credit program, including annual emissions calculations, emissions projections, and pro forma economic analyses</w:t>
      </w:r>
      <w:r>
        <w:t>.</w:t>
      </w:r>
    </w:p>
    <w:p w14:paraId="6C2E1E2B" w14:textId="77777777" w:rsidR="008129A7" w:rsidRDefault="008129A7" w:rsidP="008129A7">
      <w:pPr>
        <w:pStyle w:val="Default"/>
      </w:pPr>
    </w:p>
    <w:p w14:paraId="4048568D" w14:textId="6FAE73E5" w:rsidR="008129A7" w:rsidRDefault="008129A7" w:rsidP="008129A7">
      <w:pPr>
        <w:pStyle w:val="Default"/>
        <w:rPr>
          <w:sz w:val="23"/>
          <w:szCs w:val="23"/>
        </w:rPr>
      </w:pPr>
      <w:r w:rsidRPr="008129A7">
        <w:rPr>
          <w:b/>
          <w:sz w:val="23"/>
          <w:szCs w:val="23"/>
        </w:rPr>
        <w:t xml:space="preserve">Upper Chichester Collections Routing Study, Upper Chichester Township, PA: </w:t>
      </w:r>
      <w:r>
        <w:rPr>
          <w:sz w:val="23"/>
          <w:szCs w:val="23"/>
        </w:rPr>
        <w:t xml:space="preserve">Staff Professional for study of municipal solid waste (MSW) and recycling collections efficiency. Supported GIS analysis and mapping efforts, field data collection, and data management efforts. </w:t>
      </w:r>
    </w:p>
    <w:p w14:paraId="6BC18B7C" w14:textId="77777777" w:rsidR="008129A7" w:rsidRDefault="008129A7" w:rsidP="008129A7">
      <w:pPr>
        <w:pStyle w:val="Default"/>
        <w:rPr>
          <w:sz w:val="23"/>
          <w:szCs w:val="23"/>
        </w:rPr>
      </w:pPr>
    </w:p>
    <w:p w14:paraId="322D2DAC" w14:textId="549EDB4B" w:rsidR="008129A7" w:rsidRDefault="008129A7" w:rsidP="008129A7">
      <w:pPr>
        <w:pStyle w:val="Default"/>
        <w:rPr>
          <w:sz w:val="23"/>
          <w:szCs w:val="23"/>
        </w:rPr>
      </w:pPr>
      <w:r w:rsidRPr="008129A7">
        <w:rPr>
          <w:b/>
          <w:sz w:val="23"/>
          <w:szCs w:val="23"/>
        </w:rPr>
        <w:t>Henderson County Transfer Station, Henderson County, NC:</w:t>
      </w:r>
      <w:r>
        <w:rPr>
          <w:sz w:val="23"/>
          <w:szCs w:val="23"/>
        </w:rPr>
        <w:t xml:space="preserve"> Staff Professional for the preliminary development of commercial transfer station designs. Preliminary design includes calculations estimating current and future commercial solid waste acceptance rates, driveway parameters to meet current and future traffic needs, and building parameters to mee</w:t>
      </w:r>
      <w:r w:rsidR="005052A8">
        <w:rPr>
          <w:sz w:val="23"/>
          <w:szCs w:val="23"/>
        </w:rPr>
        <w:t>t depositing and storage needs, and calculating an engineer’s cost estimate for the project.</w:t>
      </w:r>
    </w:p>
    <w:p w14:paraId="0B681CA9" w14:textId="77777777" w:rsidR="005052A8" w:rsidRDefault="005052A8" w:rsidP="008129A7">
      <w:pPr>
        <w:pStyle w:val="Default"/>
        <w:rPr>
          <w:sz w:val="23"/>
          <w:szCs w:val="23"/>
        </w:rPr>
      </w:pPr>
    </w:p>
    <w:p w14:paraId="6EA37551" w14:textId="56CCF998" w:rsidR="00233433" w:rsidRDefault="008129A7" w:rsidP="008129A7">
      <w:pPr>
        <w:pStyle w:val="Default"/>
      </w:pPr>
      <w:r w:rsidRPr="005052A8">
        <w:rPr>
          <w:b/>
          <w:sz w:val="23"/>
          <w:szCs w:val="23"/>
        </w:rPr>
        <w:t>Livingston Landfill, Spotsylvania County, VA:</w:t>
      </w:r>
      <w:r>
        <w:rPr>
          <w:sz w:val="23"/>
          <w:szCs w:val="23"/>
        </w:rPr>
        <w:t xml:space="preserve"> Staff Professional for Livingston Landfill annual emissions reporting. Prepared emissions reporting calculations in support of annual rolling emissions reporting requirements. </w:t>
      </w:r>
      <w:r w:rsidR="00233433" w:rsidRPr="00233433">
        <w:t xml:space="preserve">  </w:t>
      </w:r>
    </w:p>
    <w:p w14:paraId="109032C2" w14:textId="21265DEE" w:rsidR="008B1A83" w:rsidRDefault="008B1A83" w:rsidP="008129A7">
      <w:pPr>
        <w:pStyle w:val="Default"/>
      </w:pPr>
    </w:p>
    <w:p w14:paraId="57EE44C2" w14:textId="2B2E3C84" w:rsidR="008B1A83" w:rsidRDefault="008B1A83" w:rsidP="008129A7">
      <w:pPr>
        <w:pStyle w:val="Default"/>
      </w:pPr>
      <w:proofErr w:type="spellStart"/>
      <w:r w:rsidRPr="008B1A83">
        <w:rPr>
          <w:b/>
        </w:rPr>
        <w:t>Shoosmith</w:t>
      </w:r>
      <w:proofErr w:type="spellEnd"/>
      <w:r w:rsidRPr="008B1A83">
        <w:rPr>
          <w:b/>
        </w:rPr>
        <w:t xml:space="preserve"> Sanitary Landfill, Chester, VA:</w:t>
      </w:r>
      <w:r>
        <w:t xml:space="preserve"> On behalf of Morrow Energy, performed Construction Quality Assurance (CQA) services for new LFG well drilling and </w:t>
      </w:r>
      <w:proofErr w:type="spellStart"/>
      <w:r>
        <w:t>forcemain</w:t>
      </w:r>
      <w:proofErr w:type="spellEnd"/>
      <w:r>
        <w:t xml:space="preserve"> construction. </w:t>
      </w:r>
    </w:p>
    <w:p w14:paraId="27D4507F" w14:textId="12570523" w:rsidR="003056FB" w:rsidRDefault="003056FB" w:rsidP="008129A7">
      <w:pPr>
        <w:pStyle w:val="Default"/>
      </w:pPr>
    </w:p>
    <w:p w14:paraId="61A871A0" w14:textId="5D040A6B" w:rsidR="00B20CDD" w:rsidRDefault="003056FB" w:rsidP="00500302">
      <w:pPr>
        <w:pStyle w:val="Default"/>
      </w:pPr>
      <w:r w:rsidRPr="003056FB">
        <w:rPr>
          <w:b/>
        </w:rPr>
        <w:t>Brunswick Sanitary Landfill, Lawrenceville, VA:</w:t>
      </w:r>
      <w:r>
        <w:t xml:space="preserve"> Performed CQA services for </w:t>
      </w:r>
      <w:proofErr w:type="spellStart"/>
      <w:r>
        <w:t>forcemain</w:t>
      </w:r>
      <w:proofErr w:type="spellEnd"/>
      <w:r>
        <w:t xml:space="preserve"> and leachate pipeline construction and LFG well drilling. </w:t>
      </w:r>
    </w:p>
    <w:sectPr w:rsidR="00B20CDD" w:rsidSect="008F1415">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9B97F2" w14:textId="77777777" w:rsidR="0008072C" w:rsidRDefault="0008072C" w:rsidP="00233433">
      <w:r>
        <w:separator/>
      </w:r>
    </w:p>
    <w:p w14:paraId="5420E6EB" w14:textId="77777777" w:rsidR="0008072C" w:rsidRDefault="0008072C" w:rsidP="00233433"/>
  </w:endnote>
  <w:endnote w:type="continuationSeparator" w:id="0">
    <w:p w14:paraId="12E6E76F" w14:textId="77777777" w:rsidR="0008072C" w:rsidRDefault="0008072C" w:rsidP="00233433">
      <w:r>
        <w:continuationSeparator/>
      </w:r>
    </w:p>
    <w:p w14:paraId="3F494F1D" w14:textId="77777777" w:rsidR="0008072C" w:rsidRDefault="0008072C"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19DA3" w14:textId="77777777" w:rsidR="00260BF7" w:rsidRDefault="00260B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FA6AC" w14:textId="1F4AD16A" w:rsidR="00E96AF8" w:rsidRDefault="00E96AF8" w:rsidP="0032423D">
    <w:pPr>
      <w:pStyle w:val="Footer"/>
      <w:pBdr>
        <w:top w:val="single" w:sz="4" w:space="1" w:color="auto"/>
      </w:pBdr>
      <w:rPr>
        <w:color w:val="6C001E" w:themeColor="accent2" w:themeShade="BF"/>
      </w:rPr>
    </w:pPr>
    <w:r w:rsidRPr="007C2B7B">
      <w:t xml:space="preserve">SCS Resume – </w:t>
    </w:r>
    <w:r w:rsidR="00260BF7">
      <w:t>Hajek</w:t>
    </w:r>
    <w:bookmarkStart w:id="3" w:name="_GoBack"/>
    <w:bookmarkEnd w:id="3"/>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14:paraId="1D79E3A4" w14:textId="2F4491DF"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8C5DC3">
      <w:rPr>
        <w:noProof/>
      </w:rPr>
      <w:t>1</w:t>
    </w:r>
    <w:r w:rsidRPr="003B7004">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E6E2A" w14:textId="77777777" w:rsidR="00260BF7" w:rsidRDefault="00260B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439BF3" w14:textId="77777777" w:rsidR="0008072C" w:rsidRDefault="0008072C" w:rsidP="00233433">
      <w:r>
        <w:separator/>
      </w:r>
    </w:p>
    <w:p w14:paraId="4AC2A300" w14:textId="77777777" w:rsidR="0008072C" w:rsidRDefault="0008072C" w:rsidP="00233433"/>
  </w:footnote>
  <w:footnote w:type="continuationSeparator" w:id="0">
    <w:p w14:paraId="5AE8E63F" w14:textId="77777777" w:rsidR="0008072C" w:rsidRDefault="0008072C" w:rsidP="00233433">
      <w:r>
        <w:continuationSeparator/>
      </w:r>
    </w:p>
    <w:p w14:paraId="33D5F62C" w14:textId="77777777" w:rsidR="0008072C" w:rsidRDefault="0008072C"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6614C" w14:textId="77777777" w:rsidR="00260BF7" w:rsidRDefault="00260B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FC2E6" w14:textId="77777777" w:rsidR="00A63105" w:rsidRDefault="00321C70">
    <w:pPr>
      <w:pStyle w:val="Header"/>
    </w:pPr>
    <w:r>
      <w:rPr>
        <w:noProof/>
      </w:rPr>
      <mc:AlternateContent>
        <mc:Choice Requires="wpg">
          <w:drawing>
            <wp:anchor distT="0" distB="0" distL="114300" distR="114300" simplePos="0" relativeHeight="251664384" behindDoc="1" locked="1" layoutInCell="1" allowOverlap="1" wp14:anchorId="258D598A" wp14:editId="3AB0D27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group w14:anchorId="0E297A12"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2C87A03C" wp14:editId="6A1AF8AF">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9DAAF" w14:textId="77777777" w:rsidR="00260BF7" w:rsidRDefault="00260B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6145">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oFALSZJwstAAAA"/>
  </w:docVars>
  <w:rsids>
    <w:rsidRoot w:val="00840F76"/>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072C"/>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4947"/>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0BF7"/>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5D97"/>
    <w:rsid w:val="002F6863"/>
    <w:rsid w:val="003006A5"/>
    <w:rsid w:val="003019CE"/>
    <w:rsid w:val="00303E73"/>
    <w:rsid w:val="003056FB"/>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430E"/>
    <w:rsid w:val="004E6A36"/>
    <w:rsid w:val="004E728A"/>
    <w:rsid w:val="004F08F9"/>
    <w:rsid w:val="004F206C"/>
    <w:rsid w:val="004F257C"/>
    <w:rsid w:val="004F4B13"/>
    <w:rsid w:val="004F5B94"/>
    <w:rsid w:val="004F5F4B"/>
    <w:rsid w:val="00500302"/>
    <w:rsid w:val="0050446C"/>
    <w:rsid w:val="005052A8"/>
    <w:rsid w:val="00510337"/>
    <w:rsid w:val="00511865"/>
    <w:rsid w:val="00514C48"/>
    <w:rsid w:val="00521223"/>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04DD"/>
    <w:rsid w:val="00803F2A"/>
    <w:rsid w:val="0080408E"/>
    <w:rsid w:val="00804AA7"/>
    <w:rsid w:val="008052F3"/>
    <w:rsid w:val="00806959"/>
    <w:rsid w:val="00806CA2"/>
    <w:rsid w:val="008106E5"/>
    <w:rsid w:val="008129A7"/>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0F76"/>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A83"/>
    <w:rsid w:val="008B1DE2"/>
    <w:rsid w:val="008B487A"/>
    <w:rsid w:val="008B5466"/>
    <w:rsid w:val="008B5D6A"/>
    <w:rsid w:val="008B777C"/>
    <w:rsid w:val="008C1B41"/>
    <w:rsid w:val="008C491A"/>
    <w:rsid w:val="008C4BB1"/>
    <w:rsid w:val="008C55F8"/>
    <w:rsid w:val="008C5DC3"/>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EF5"/>
    <w:rsid w:val="009059E5"/>
    <w:rsid w:val="00905B7E"/>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cec896,#eaefdb,#5f8f8d,#090,#690,#69f,#36c,#369"/>
    </o:shapedefaults>
    <o:shapelayout v:ext="edit">
      <o:idmap v:ext="edit" data="1"/>
    </o:shapelayout>
  </w:shapeDefaults>
  <w:decimalSymbol w:val="."/>
  <w:listSeparator w:val=","/>
  <w14:docId w14:val="0F90939A"/>
  <w15:docId w15:val="{40CE28E7-51F5-46F5-99C2-95E961C04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customStyle="1" w:styleId="Default">
    <w:name w:val="Default"/>
    <w:rsid w:val="008129A7"/>
    <w:pPr>
      <w:autoSpaceDE w:val="0"/>
      <w:autoSpaceDN w:val="0"/>
      <w:adjustRightInd w:val="0"/>
    </w:pPr>
    <w:rPr>
      <w:rFonts w:ascii="Franklin Gothic Book" w:hAnsi="Franklin Gothic Book" w:cs="Franklin Gothic Book"/>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5088AVH\Download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758DE96-9FB3-4B36-9AD5-71EF988D7EE4}">
  <ds:schemaRefs>
    <ds:schemaRef ds:uri="http://schemas.openxmlformats.org/officeDocument/2006/bibliography"/>
  </ds:schemaRefs>
</ds:datastoreItem>
</file>

<file path=customXml/itemProps2.xml><?xml version="1.0" encoding="utf-8"?>
<ds:datastoreItem xmlns:ds="http://schemas.openxmlformats.org/officeDocument/2006/customXml" ds:itemID="{79B1C0E5-349F-4C5A-8898-7E5FF5318250}"/>
</file>

<file path=customXml/itemProps3.xml><?xml version="1.0" encoding="utf-8"?>
<ds:datastoreItem xmlns:ds="http://schemas.openxmlformats.org/officeDocument/2006/customXml" ds:itemID="{5E3F74B7-11CC-4339-8FCD-CFF44E89F93B}"/>
</file>

<file path=customXml/itemProps4.xml><?xml version="1.0" encoding="utf-8"?>
<ds:datastoreItem xmlns:ds="http://schemas.openxmlformats.org/officeDocument/2006/customXml" ds:itemID="{C155B9FB-F7CE-45E3-886D-57A4EB59ACEC}"/>
</file>

<file path=docProps/app.xml><?xml version="1.0" encoding="utf-8"?>
<Properties xmlns="http://schemas.openxmlformats.org/officeDocument/2006/extended-properties" xmlns:vt="http://schemas.openxmlformats.org/officeDocument/2006/docPropsVTypes">
  <Template>SCS_Resume_Template</Template>
  <TotalTime>1</TotalTime>
  <Pages>1</Pages>
  <Words>359</Words>
  <Characters>2470</Characters>
  <Application>Microsoft Office Word</Application>
  <DocSecurity>0</DocSecurity>
  <Lines>43</Lines>
  <Paragraphs>16</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2813</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Hajek, Alex</dc:creator>
  <cp:lastModifiedBy>Blake, Heather</cp:lastModifiedBy>
  <cp:revision>2</cp:revision>
  <cp:lastPrinted>2018-07-23T13:51:00Z</cp:lastPrinted>
  <dcterms:created xsi:type="dcterms:W3CDTF">2023-02-15T17:55:00Z</dcterms:created>
  <dcterms:modified xsi:type="dcterms:W3CDTF">2023-02-15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e8cd37638edc03d57f3384878d76b40afc528a683422fdfd613ffdcd94b0bd</vt:lpwstr>
  </property>
  <property fmtid="{D5CDD505-2E9C-101B-9397-08002B2CF9AE}" pid="3" name="ContentTypeId">
    <vt:lpwstr>0x01010049123141C7725848BF08037A7A7A178A</vt:lpwstr>
  </property>
</Properties>
</file>